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suda noorulla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sud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oorulla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832 Churchill Street, Morton Grove, IL, USA MORTN GROVE 6005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SUDAPARWANI@GM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981999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RZAKHAI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AYY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1/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YDIN</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5/2023</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